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AE2" w:rsidRPr="004E0005" w:rsidRDefault="004E0005" w:rsidP="004E0005">
      <w:pPr>
        <w:pStyle w:val="ListParagraph"/>
        <w:numPr>
          <w:ilvl w:val="0"/>
          <w:numId w:val="1"/>
        </w:numPr>
        <w:rPr>
          <w:rFonts w:ascii="Times New Roman" w:hAnsi="Times New Roman" w:cs="Times New Roman"/>
        </w:rPr>
      </w:pPr>
      <w:r w:rsidRPr="004E0005">
        <w:rPr>
          <w:rFonts w:ascii="Times New Roman" w:hAnsi="Times New Roman" w:cs="Times New Roman"/>
        </w:rPr>
        <w:t>What are modules in VBA and describe in detail the importance of</w:t>
      </w:r>
      <w:r w:rsidRPr="004E0005">
        <w:rPr>
          <w:rFonts w:ascii="Times New Roman" w:hAnsi="Times New Roman" w:cs="Times New Roman"/>
        </w:rPr>
        <w:t xml:space="preserve"> </w:t>
      </w:r>
      <w:r w:rsidRPr="004E0005">
        <w:rPr>
          <w:rFonts w:ascii="Times New Roman" w:hAnsi="Times New Roman" w:cs="Times New Roman"/>
        </w:rPr>
        <w:t>creating a module?</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 xml:space="preserve">Answer: </w:t>
      </w:r>
      <w:r w:rsidRPr="004E0005">
        <w:rPr>
          <w:rFonts w:ascii="Times New Roman" w:hAnsi="Times New Roman" w:cs="Times New Roman"/>
        </w:rPr>
        <w:t>In Visual Basic for Applications (VBA), a module is a container for storing and organizing VBA code. It's a fundamental building block that allows developers to group related procedures, functions, and variables together within a VBA project. Modules provide a structured and modular approach to code organization, making it easier to manage and maintain complex VBA projects. Here's a detailed look at the importance of creating modules in VBA:</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Code Organization: Modules serve as logical units for organizing VBA code based on functionality, purpose, or scope. By grouping related code elements together in modules, developers can maintain a clear and intuitive structure within their projects. This enhances code readability, facilitates code navigation, and simplifies the process of locating and managing specific code segments.</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Encapsulation: Modules encapsulate related code elements within a single unit, providing a level of abstraction and separation of concerns. This encapsulation helps isolate different aspects of functionality, making it easier to understand, modify, and troubleshoot individual code segments without impacting other parts of the project. It also promotes code reusability, as modules can be exported and imported across different projects or shared among multiple developers.</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Reusable Components: Modules allow developers to create reusable code components that can be leveraged across multiple procedures, forms, or projects. By defining procedures and functions within modules, developers can encapsulate common tasks, algorithms, or utility functions, which can then be called from various parts of the project. This promotes code modularity, reduces redundancy, and streamlines development efforts by promoting a "write once, use many times" approach.</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cope Management: Modules provide a mechanism for defining the scope and visibility of code elements within a VBA project. By default, code defined within a standard module has global scope and can be accessed from any part of the project. In contrast, code defined within a worksheet module or a user form module is scoped to that specific object and can only be accessed within the context of that object. This allows developers to control the accessibility and lifetime of code elements, minimizing unintended side effects and ensuring proper encapsulation.</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 xml:space="preserve">Performance Optimization: Modules enable developers to optimize performance by centralizing frequently used code segments and minimizing redundant calculations or data access operations. By defining commonly used functions and procedures within modules, developers can leverage compiler optimizations, reduce memory overhead, and improve execution speed. Additionally, modules provide a platform for implementing advanced programming techniques, such as caching, </w:t>
      </w:r>
      <w:proofErr w:type="spellStart"/>
      <w:r w:rsidRPr="004E0005">
        <w:rPr>
          <w:rFonts w:ascii="Times New Roman" w:hAnsi="Times New Roman" w:cs="Times New Roman"/>
        </w:rPr>
        <w:t>memoization</w:t>
      </w:r>
      <w:proofErr w:type="spellEnd"/>
      <w:r w:rsidRPr="004E0005">
        <w:rPr>
          <w:rFonts w:ascii="Times New Roman" w:hAnsi="Times New Roman" w:cs="Times New Roman"/>
        </w:rPr>
        <w:t>, and lazy evaluation, to further enhance performance and efficiency.</w:t>
      </w:r>
    </w:p>
    <w:p w:rsidR="004E0005" w:rsidRPr="004E0005" w:rsidRDefault="004E0005" w:rsidP="004E0005">
      <w:pPr>
        <w:pStyle w:val="ListParagraph"/>
        <w:numPr>
          <w:ilvl w:val="0"/>
          <w:numId w:val="1"/>
        </w:numPr>
        <w:rPr>
          <w:rFonts w:ascii="Times New Roman" w:hAnsi="Times New Roman" w:cs="Times New Roman"/>
        </w:rPr>
      </w:pPr>
      <w:r w:rsidRPr="004E0005">
        <w:rPr>
          <w:rFonts w:ascii="Times New Roman" w:hAnsi="Times New Roman" w:cs="Times New Roman"/>
        </w:rPr>
        <w:t>What is Class Module and what is the difference between a Class</w:t>
      </w:r>
      <w:r w:rsidRPr="004E0005">
        <w:rPr>
          <w:rFonts w:ascii="Times New Roman" w:hAnsi="Times New Roman" w:cs="Times New Roman"/>
        </w:rPr>
        <w:t xml:space="preserve"> </w:t>
      </w:r>
      <w:r w:rsidRPr="004E0005">
        <w:rPr>
          <w:rFonts w:ascii="Times New Roman" w:hAnsi="Times New Roman" w:cs="Times New Roman"/>
        </w:rPr>
        <w:t>Module and a Module?</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 xml:space="preserve">Answer: </w:t>
      </w:r>
      <w:r w:rsidRPr="004E0005">
        <w:rPr>
          <w:rFonts w:ascii="Times New Roman" w:hAnsi="Times New Roman" w:cs="Times New Roman"/>
        </w:rPr>
        <w:t xml:space="preserve">A Class Module in Visual Basic for Applications (VBA) is a special type of module used for creating custom objects with properties, methods, and events. Unlike standard modules, which primarily contain procedures and functions, class modules allow developers to define the blueprint or template for custom data types, known as </w:t>
      </w:r>
      <w:proofErr w:type="gramStart"/>
      <w:r w:rsidRPr="004E0005">
        <w:rPr>
          <w:rFonts w:ascii="Times New Roman" w:hAnsi="Times New Roman" w:cs="Times New Roman"/>
        </w:rPr>
        <w:t>objects, that</w:t>
      </w:r>
      <w:proofErr w:type="gramEnd"/>
      <w:r w:rsidRPr="004E0005">
        <w:rPr>
          <w:rFonts w:ascii="Times New Roman" w:hAnsi="Times New Roman" w:cs="Times New Roman"/>
        </w:rPr>
        <w:t xml:space="preserve"> can be instantiated and manipulated within a VBA project.</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lastRenderedPageBreak/>
        <w:t>Here's a breakdown of the key characteristics and differences between a Class Module and a standard Module in VBA:</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Purpose:</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tandard Module: A standard module is primarily used for organizing and storing procedures, functions, and variables that are shared across the entire VBA project. It serves as a container for general-purpose code that is not associated with any specific object or instance.</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Class Module: A class module is specifically designed for defining custom objects with their own properties, methods, and events. It allows developers to create reusable data structures that encapsulate behavior and state, providing a more object-oriented approach to programming.</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Object-Oriented Programming:</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tandard Module: Standard modules do not inherently support object-oriented programming (OOP) concepts such as encapsulation, inheritance, and polymorphism. They primarily serve as a repository for procedural code.</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Class Module: Class modules are essential for implementing OOP principles in VBA. They allow developers to define custom data types (objects) with properties (attributes), methods (actions), and events (notifications), enabling the creation of modular, extensible, and maintainable code.</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Instantiation:</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tandard Module: Code defined within a standard module is static and can be executed directly without the need for instantiation. Procedures and functions in standard modules can be called from anywhere in the VBA project.</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Class Module: Objects created from class modules must be instantiated before they can be used. Each instance of a class module represents a unique object with its own set of properties and behaviors. Developers can create multiple instances of the same class module, each with its own state and behavior.</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cope and Lifetime:</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tandard Module: Code defined within a standard module has global scope and lifetime. Procedures, functions, and variables in standard modules are accessible from any part of the VBA project and persist for the duration of the project's execution.</w:t>
      </w:r>
    </w:p>
    <w:p w:rsidR="004E0005" w:rsidRDefault="004E0005" w:rsidP="004E0005">
      <w:pPr>
        <w:pStyle w:val="ListParagraph"/>
        <w:rPr>
          <w:rFonts w:ascii="Times New Roman" w:hAnsi="Times New Roman" w:cs="Times New Roman"/>
        </w:rPr>
      </w:pPr>
      <w:r w:rsidRPr="004E0005">
        <w:rPr>
          <w:rFonts w:ascii="Times New Roman" w:hAnsi="Times New Roman" w:cs="Times New Roman"/>
        </w:rPr>
        <w:t>Class Module: Code defined within a class module is encapsulated within the object it represents. Properties and methods of a class module are accessible only through instances of the class. Each instance of a class module maintains its own state and lifetime, independent of other instances.</w:t>
      </w:r>
    </w:p>
    <w:p w:rsidR="004E0005" w:rsidRPr="004E0005" w:rsidRDefault="004E0005" w:rsidP="004E0005">
      <w:pPr>
        <w:pStyle w:val="ListParagraph"/>
        <w:rPr>
          <w:rFonts w:ascii="Times New Roman" w:hAnsi="Times New Roman" w:cs="Times New Roman"/>
        </w:rPr>
      </w:pPr>
    </w:p>
    <w:p w:rsidR="004E0005" w:rsidRDefault="004E0005" w:rsidP="004E0005">
      <w:pPr>
        <w:pStyle w:val="ListParagraph"/>
        <w:numPr>
          <w:ilvl w:val="0"/>
          <w:numId w:val="1"/>
        </w:numPr>
        <w:rPr>
          <w:rFonts w:ascii="Times New Roman" w:hAnsi="Times New Roman" w:cs="Times New Roman"/>
        </w:rPr>
      </w:pPr>
      <w:r w:rsidRPr="004E0005">
        <w:rPr>
          <w:rFonts w:ascii="Times New Roman" w:hAnsi="Times New Roman" w:cs="Times New Roman"/>
        </w:rPr>
        <w:t>What are Procedures? What is a Function Procedure and a Property</w:t>
      </w:r>
      <w:r w:rsidRPr="004E0005">
        <w:rPr>
          <w:rFonts w:ascii="Times New Roman" w:hAnsi="Times New Roman" w:cs="Times New Roman"/>
        </w:rPr>
        <w:t xml:space="preserve"> </w:t>
      </w:r>
      <w:r w:rsidRPr="004E0005">
        <w:rPr>
          <w:rFonts w:ascii="Times New Roman" w:hAnsi="Times New Roman" w:cs="Times New Roman"/>
        </w:rPr>
        <w:t>Procedure?</w:t>
      </w:r>
    </w:p>
    <w:p w:rsidR="004E0005" w:rsidRPr="004E0005" w:rsidRDefault="004E0005" w:rsidP="004E0005">
      <w:pPr>
        <w:pStyle w:val="ListParagraph"/>
        <w:rPr>
          <w:rFonts w:ascii="Times New Roman" w:hAnsi="Times New Roman" w:cs="Times New Roman"/>
        </w:rPr>
      </w:pPr>
      <w:r>
        <w:rPr>
          <w:rFonts w:ascii="Times New Roman" w:hAnsi="Times New Roman" w:cs="Times New Roman"/>
        </w:rPr>
        <w:t xml:space="preserve">Answer: </w:t>
      </w:r>
      <w:r w:rsidRPr="004E0005">
        <w:rPr>
          <w:rFonts w:ascii="Times New Roman" w:hAnsi="Times New Roman" w:cs="Times New Roman"/>
        </w:rPr>
        <w:t>Procedures in Visual Basic for Applications (VBA) are blocks of code that perform specific tasks or operations. They are essential for organizing and structuring VBA code into manageable and reusable units. There are two main types of procedures in VBA: Function Procedures and Sub Procedures. Additionally, Property Procedures are special types of procedures used to define properties within class modules. Let's explore each type in detail:</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ub Procedures:</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ub Procedures, commonly referred to as Subs, are blocks of code that perform a specific task or series of task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They do not return a value. Instead, they execute a sequence of statements or actions.</w:t>
      </w:r>
    </w:p>
    <w:p w:rsidR="004E0005" w:rsidRDefault="004E0005" w:rsidP="004E0005">
      <w:pPr>
        <w:pStyle w:val="ListParagraph"/>
        <w:rPr>
          <w:rFonts w:ascii="Times New Roman" w:hAnsi="Times New Roman" w:cs="Times New Roman"/>
        </w:rPr>
      </w:pPr>
      <w:r w:rsidRPr="004E0005">
        <w:rPr>
          <w:rFonts w:ascii="Times New Roman" w:hAnsi="Times New Roman" w:cs="Times New Roman"/>
        </w:rPr>
        <w:t>Sub Procedures are declared using the Sub keyword followed by the procedure name and optional parameter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Function Procedures:</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Function Procedures, often referred to as Functions, are blocks of code that perform a specific task and return a value.</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They are designed to accept input parameters, process them, and return a result.</w:t>
      </w:r>
    </w:p>
    <w:p w:rsidR="004E0005" w:rsidRDefault="004E0005" w:rsidP="004E0005">
      <w:pPr>
        <w:pStyle w:val="ListParagraph"/>
        <w:rPr>
          <w:rFonts w:ascii="Times New Roman" w:hAnsi="Times New Roman" w:cs="Times New Roman"/>
        </w:rPr>
      </w:pPr>
      <w:r w:rsidRPr="004E0005">
        <w:rPr>
          <w:rFonts w:ascii="Times New Roman" w:hAnsi="Times New Roman" w:cs="Times New Roman"/>
        </w:rPr>
        <w:t>Function Procedures are declared using the Function keyword followed by the function name, return type, and optional parameter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Property Procedures:</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Property Procedures are special types of procedures used to define properties within class module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They allow developers to encapsulate data and behavior within custom object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Property Procedures can be of two types: Get and Let/Set.</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Get Property Procedure: Retrieves the value of a property.</w:t>
      </w:r>
    </w:p>
    <w:p w:rsidR="004E0005" w:rsidRDefault="004E0005" w:rsidP="004E0005">
      <w:pPr>
        <w:pStyle w:val="ListParagraph"/>
        <w:rPr>
          <w:rFonts w:ascii="Times New Roman" w:hAnsi="Times New Roman" w:cs="Times New Roman"/>
        </w:rPr>
      </w:pPr>
      <w:r w:rsidRPr="004E0005">
        <w:rPr>
          <w:rFonts w:ascii="Times New Roman" w:hAnsi="Times New Roman" w:cs="Times New Roman"/>
        </w:rPr>
        <w:t>Let/Set Property Procedure: Assigns a value to a property.</w:t>
      </w:r>
    </w:p>
    <w:p w:rsidR="004E0005" w:rsidRDefault="004E0005" w:rsidP="004E0005">
      <w:pPr>
        <w:pStyle w:val="ListParagraph"/>
        <w:rPr>
          <w:rFonts w:ascii="Times New Roman" w:hAnsi="Times New Roman" w:cs="Times New Roman"/>
        </w:rPr>
      </w:pPr>
    </w:p>
    <w:p w:rsidR="004E0005" w:rsidRDefault="004E0005" w:rsidP="004E0005">
      <w:pPr>
        <w:pStyle w:val="ListParagraph"/>
        <w:numPr>
          <w:ilvl w:val="0"/>
          <w:numId w:val="1"/>
        </w:numPr>
        <w:rPr>
          <w:rFonts w:ascii="Times New Roman" w:hAnsi="Times New Roman" w:cs="Times New Roman"/>
        </w:rPr>
      </w:pPr>
      <w:r w:rsidRPr="004E0005">
        <w:rPr>
          <w:rFonts w:ascii="Times New Roman" w:hAnsi="Times New Roman" w:cs="Times New Roman"/>
        </w:rPr>
        <w:t>What are Procedures? What is a Function Procedure and a Property Procedure?</w:t>
      </w:r>
    </w:p>
    <w:p w:rsidR="004E0005" w:rsidRPr="004E0005" w:rsidRDefault="004E0005" w:rsidP="004E0005">
      <w:pPr>
        <w:pStyle w:val="ListParagraph"/>
        <w:rPr>
          <w:rFonts w:ascii="Times New Roman" w:hAnsi="Times New Roman" w:cs="Times New Roman"/>
        </w:rPr>
      </w:pPr>
      <w:r>
        <w:rPr>
          <w:rFonts w:ascii="Times New Roman" w:hAnsi="Times New Roman" w:cs="Times New Roman"/>
        </w:rPr>
        <w:t xml:space="preserve">Answer: </w:t>
      </w:r>
      <w:r w:rsidRPr="004E0005">
        <w:rPr>
          <w:rFonts w:ascii="Times New Roman" w:hAnsi="Times New Roman" w:cs="Times New Roman"/>
        </w:rPr>
        <w:t>Procedures in Visual Basic for Applications (VBA) are blocks of code that perform specific tasks or operations. They are essential for organizing and structuring VBA code into manageable and reusable units. There are two main types of procedures in VBA: Function Procedures and Sub Procedures. Additionally, Property Procedures are special types of procedures used to define properties within class modules. Let's explore each type in detail:</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ub Procedures:</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Sub Procedures, commonly referred to as Subs, are blocks of code that perform a specific task or series of task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They do not return a value. Instead, they execute a sequence of statements or actions.</w:t>
      </w:r>
    </w:p>
    <w:p w:rsidR="004E0005" w:rsidRDefault="004E0005" w:rsidP="004E0005">
      <w:pPr>
        <w:pStyle w:val="ListParagraph"/>
        <w:rPr>
          <w:rFonts w:ascii="Times New Roman" w:hAnsi="Times New Roman" w:cs="Times New Roman"/>
        </w:rPr>
      </w:pPr>
      <w:r w:rsidRPr="004E0005">
        <w:rPr>
          <w:rFonts w:ascii="Times New Roman" w:hAnsi="Times New Roman" w:cs="Times New Roman"/>
        </w:rPr>
        <w:t>Sub Procedures are declared using the Sub keyword followed by the procedure name and optional parameter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Function Procedures:</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Function Procedures, often referred to as Functions, are blocks of code that perform a specific task and return a value.</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They are designed to accept input parameters, process them, and return a result.</w:t>
      </w:r>
    </w:p>
    <w:p w:rsidR="004E0005" w:rsidRDefault="004E0005" w:rsidP="004E0005">
      <w:pPr>
        <w:pStyle w:val="ListParagraph"/>
        <w:rPr>
          <w:rFonts w:ascii="Times New Roman" w:hAnsi="Times New Roman" w:cs="Times New Roman"/>
        </w:rPr>
      </w:pPr>
      <w:r w:rsidRPr="004E0005">
        <w:rPr>
          <w:rFonts w:ascii="Times New Roman" w:hAnsi="Times New Roman" w:cs="Times New Roman"/>
        </w:rPr>
        <w:t>Function Procedures are declared using the Function keyword followed by the function name, return type, and optional parameter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Property Procedures:</w:t>
      </w:r>
    </w:p>
    <w:p w:rsidR="004E0005" w:rsidRPr="004E0005" w:rsidRDefault="004E0005" w:rsidP="004E0005">
      <w:pPr>
        <w:pStyle w:val="ListParagraph"/>
        <w:rPr>
          <w:rFonts w:ascii="Times New Roman" w:hAnsi="Times New Roman" w:cs="Times New Roman"/>
        </w:rPr>
      </w:pP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Property Procedures are special types of procedures used to define properties within class module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They allow developers to encapsulate data and behavior within custom objects.</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Property Procedures can be of two types: Get and Let/Set.</w:t>
      </w:r>
    </w:p>
    <w:p w:rsidR="004E0005" w:rsidRPr="004E0005" w:rsidRDefault="004E0005" w:rsidP="004E0005">
      <w:pPr>
        <w:pStyle w:val="ListParagraph"/>
        <w:rPr>
          <w:rFonts w:ascii="Times New Roman" w:hAnsi="Times New Roman" w:cs="Times New Roman"/>
        </w:rPr>
      </w:pPr>
      <w:r w:rsidRPr="004E0005">
        <w:rPr>
          <w:rFonts w:ascii="Times New Roman" w:hAnsi="Times New Roman" w:cs="Times New Roman"/>
        </w:rPr>
        <w:t>Get Property Procedure: Retrieves the value of a property.</w:t>
      </w:r>
    </w:p>
    <w:p w:rsidR="004E0005" w:rsidRDefault="004E0005" w:rsidP="004E0005">
      <w:pPr>
        <w:pStyle w:val="ListParagraph"/>
        <w:rPr>
          <w:rFonts w:ascii="Times New Roman" w:hAnsi="Times New Roman" w:cs="Times New Roman"/>
        </w:rPr>
      </w:pPr>
      <w:r w:rsidRPr="004E0005">
        <w:rPr>
          <w:rFonts w:ascii="Times New Roman" w:hAnsi="Times New Roman" w:cs="Times New Roman"/>
        </w:rPr>
        <w:t>Let/Set Property Procedure: Assigns a value to a property.</w:t>
      </w:r>
    </w:p>
    <w:p w:rsidR="004E0005" w:rsidRDefault="004E0005" w:rsidP="004E0005">
      <w:pPr>
        <w:rPr>
          <w:rFonts w:ascii="Times New Roman" w:hAnsi="Times New Roman" w:cs="Times New Roman"/>
        </w:rPr>
      </w:pPr>
    </w:p>
    <w:p w:rsidR="004E0005" w:rsidRDefault="004E0005" w:rsidP="004E0005">
      <w:pPr>
        <w:pStyle w:val="ListParagraph"/>
        <w:numPr>
          <w:ilvl w:val="0"/>
          <w:numId w:val="1"/>
        </w:numPr>
        <w:rPr>
          <w:rFonts w:ascii="Times New Roman" w:hAnsi="Times New Roman" w:cs="Times New Roman"/>
        </w:rPr>
      </w:pPr>
      <w:r w:rsidRPr="004E0005">
        <w:rPr>
          <w:rFonts w:ascii="Times New Roman" w:hAnsi="Times New Roman" w:cs="Times New Roman"/>
        </w:rPr>
        <w:t>What is a sub procedure and what are all the parts of a sub procedure</w:t>
      </w:r>
      <w:r>
        <w:rPr>
          <w:rFonts w:ascii="Times New Roman" w:hAnsi="Times New Roman" w:cs="Times New Roman"/>
        </w:rPr>
        <w:t xml:space="preserve"> </w:t>
      </w:r>
      <w:r w:rsidRPr="004E0005">
        <w:rPr>
          <w:rFonts w:ascii="Times New Roman" w:hAnsi="Times New Roman" w:cs="Times New Roman"/>
        </w:rPr>
        <w:t>and when are they used?</w:t>
      </w:r>
    </w:p>
    <w:p w:rsidR="004E0005" w:rsidRPr="004E0005" w:rsidRDefault="004E0005" w:rsidP="004E0005">
      <w:pPr>
        <w:pStyle w:val="ListParagraph"/>
        <w:jc w:val="both"/>
        <w:rPr>
          <w:rFonts w:ascii="Times New Roman" w:hAnsi="Times New Roman" w:cs="Times New Roman"/>
        </w:rPr>
      </w:pPr>
      <w:r>
        <w:rPr>
          <w:rFonts w:ascii="Times New Roman" w:hAnsi="Times New Roman" w:cs="Times New Roman"/>
        </w:rPr>
        <w:t xml:space="preserve">Answer: </w:t>
      </w:r>
      <w:r w:rsidRPr="004E0005">
        <w:rPr>
          <w:rFonts w:ascii="Times New Roman" w:hAnsi="Times New Roman" w:cs="Times New Roman"/>
        </w:rPr>
        <w:t>A Sub Procedure, often simply called a "Sub," is a block of Visual Basic for Applications (VBA) code that performs a specific task or series of tasks. Unlike Function Procedures, Sub Procedures do not return a value. Instead, they execute a sequence of statements or actions. Sub Procedures are an essential component of VBA programming and are used for various purposes, such as performing calculations, manipulating data, controlling program flow, and interacting with users through user interfaces.</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Sub Keyword: The Sub keyword is used to declare a Sub Procedure. It is followed by the name of the procedure and, optionally, a parameter list enclosed in parentheses. The Sub Keyword indicates the beginning of the procedure definition.</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Procedure Name: The name of the Sub Procedure follows the Sub keyword. It should be a descriptive name that reflects the purpose or task performed by the procedure. Procedure names must adhere to VBA naming conventions and cannot contain spaces or special characters (except underscores).</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Parameter List: Sub Procedures can accept input parameters, which are enclosed in parentheses following the procedure name. Parameters allow data to be passed into the procedure for processing. Each parameter consists of a data type followed by a parameter name. Multiple parameters are separated by commas.</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 xml:space="preserve">Code Block: The code block contains the actual VBA code that performs the tasks defined by the Sub Procedure. It consists of one or more statements enclosed within the Sub and End Sub keywords. The code block can include variable declarations, control structures (e.g., If...Then...Else, </w:t>
      </w:r>
      <w:proofErr w:type="gramStart"/>
      <w:r w:rsidRPr="004E0005">
        <w:rPr>
          <w:rFonts w:ascii="Times New Roman" w:hAnsi="Times New Roman" w:cs="Times New Roman"/>
        </w:rPr>
        <w:t>For</w:t>
      </w:r>
      <w:proofErr w:type="gramEnd"/>
      <w:r w:rsidRPr="004E0005">
        <w:rPr>
          <w:rFonts w:ascii="Times New Roman" w:hAnsi="Times New Roman" w:cs="Times New Roman"/>
        </w:rPr>
        <w:t>...Next), function calls, and other VBA constructs.</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End Sub Statement: The End Sub statement marks the end of the Sub Procedure definition. It is required to terminate the Sub Procedure and must appear after the last statement in the procedure's code block.</w:t>
      </w:r>
    </w:p>
    <w:p w:rsidR="004E0005" w:rsidRDefault="004E0005" w:rsidP="004E0005">
      <w:pPr>
        <w:pStyle w:val="ListParagraph"/>
        <w:jc w:val="both"/>
        <w:rPr>
          <w:rFonts w:ascii="Times New Roman" w:hAnsi="Times New Roman" w:cs="Times New Roman"/>
        </w:rPr>
      </w:pPr>
    </w:p>
    <w:p w:rsidR="004E0005" w:rsidRDefault="004E0005" w:rsidP="004E0005">
      <w:pPr>
        <w:pStyle w:val="ListParagraph"/>
        <w:numPr>
          <w:ilvl w:val="0"/>
          <w:numId w:val="1"/>
        </w:numPr>
        <w:jc w:val="both"/>
        <w:rPr>
          <w:rFonts w:ascii="Times New Roman" w:hAnsi="Times New Roman" w:cs="Times New Roman"/>
        </w:rPr>
      </w:pPr>
      <w:r w:rsidRPr="004E0005">
        <w:rPr>
          <w:rFonts w:ascii="Times New Roman" w:hAnsi="Times New Roman" w:cs="Times New Roman"/>
        </w:rPr>
        <w:t xml:space="preserve"> How do you add comments in a VBA code? How do you add multiple</w:t>
      </w:r>
      <w:r>
        <w:rPr>
          <w:rFonts w:ascii="Times New Roman" w:hAnsi="Times New Roman" w:cs="Times New Roman"/>
        </w:rPr>
        <w:t xml:space="preserve"> </w:t>
      </w:r>
      <w:r w:rsidRPr="004E0005">
        <w:rPr>
          <w:rFonts w:ascii="Times New Roman" w:hAnsi="Times New Roman" w:cs="Times New Roman"/>
        </w:rPr>
        <w:t>lines of comments in a VBA code?</w:t>
      </w:r>
    </w:p>
    <w:p w:rsidR="004E0005" w:rsidRPr="004E0005" w:rsidRDefault="004E0005" w:rsidP="004E0005">
      <w:pPr>
        <w:pStyle w:val="ListParagraph"/>
        <w:jc w:val="both"/>
        <w:rPr>
          <w:rFonts w:ascii="Times New Roman" w:hAnsi="Times New Roman" w:cs="Times New Roman"/>
        </w:rPr>
      </w:pPr>
      <w:r>
        <w:rPr>
          <w:rFonts w:ascii="Times New Roman" w:hAnsi="Times New Roman" w:cs="Times New Roman"/>
        </w:rPr>
        <w:t xml:space="preserve">Answer: </w:t>
      </w:r>
      <w:r w:rsidRPr="004E0005">
        <w:rPr>
          <w:rFonts w:ascii="Times New Roman" w:hAnsi="Times New Roman" w:cs="Times New Roman"/>
        </w:rPr>
        <w:t>In Visual Basic for Applications (VBA), you can add comments to your code to provide explanations, documentations, or reminders for yourself or other developers. Comments are ignored by the VBA compiler and do not affect the execution of the code. Here's how you can add comments in VBA:</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Single-Line Comments: To add a single-line comment, use an apostrophe (') followed by your comment. Anything after the apostrophe on the same line is considered a comment.</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Multiple-Line Comments: VBA doesn't have built-in syntax for multi-line comments like some other programming languages. However, you can simulate multi-line comments by adding an apostrophe (') at the beginning of each line of the comment.</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Commenting Out Code: You can also use comments to temporarily disable or "comment out" lines of code that you don't want to execute. Simply add an apostrophe (') at the beginning of the line you want to comment out.</w:t>
      </w:r>
    </w:p>
    <w:p w:rsidR="004E0005" w:rsidRDefault="004E0005" w:rsidP="004E0005">
      <w:pPr>
        <w:jc w:val="both"/>
        <w:rPr>
          <w:rFonts w:ascii="Times New Roman" w:hAnsi="Times New Roman" w:cs="Times New Roman"/>
        </w:rPr>
      </w:pPr>
    </w:p>
    <w:p w:rsidR="004E0005" w:rsidRDefault="004E0005" w:rsidP="004E0005">
      <w:pPr>
        <w:pStyle w:val="ListParagraph"/>
        <w:numPr>
          <w:ilvl w:val="0"/>
          <w:numId w:val="1"/>
        </w:numPr>
        <w:jc w:val="both"/>
        <w:rPr>
          <w:rFonts w:ascii="Times New Roman" w:hAnsi="Times New Roman" w:cs="Times New Roman"/>
        </w:rPr>
      </w:pPr>
      <w:r w:rsidRPr="004E0005">
        <w:rPr>
          <w:rFonts w:ascii="Times New Roman" w:hAnsi="Times New Roman" w:cs="Times New Roman"/>
        </w:rPr>
        <w:t>How do you add comments in a VBA code? How do you add multiple</w:t>
      </w:r>
      <w:r>
        <w:rPr>
          <w:rFonts w:ascii="Times New Roman" w:hAnsi="Times New Roman" w:cs="Times New Roman"/>
        </w:rPr>
        <w:t xml:space="preserve"> </w:t>
      </w:r>
      <w:r w:rsidRPr="004E0005">
        <w:rPr>
          <w:rFonts w:ascii="Times New Roman" w:hAnsi="Times New Roman" w:cs="Times New Roman"/>
        </w:rPr>
        <w:t>lines of comments in a VBA code?</w:t>
      </w:r>
    </w:p>
    <w:p w:rsidR="004E0005" w:rsidRPr="004E0005" w:rsidRDefault="004E0005" w:rsidP="004E0005">
      <w:pPr>
        <w:pStyle w:val="ListParagraph"/>
        <w:jc w:val="both"/>
        <w:rPr>
          <w:rFonts w:ascii="Times New Roman" w:hAnsi="Times New Roman" w:cs="Times New Roman"/>
        </w:rPr>
      </w:pPr>
      <w:r>
        <w:rPr>
          <w:rFonts w:ascii="Times New Roman" w:hAnsi="Times New Roman" w:cs="Times New Roman"/>
        </w:rPr>
        <w:t xml:space="preserve">Answer: </w:t>
      </w:r>
      <w:r w:rsidRPr="004E0005">
        <w:rPr>
          <w:rFonts w:ascii="Times New Roman" w:hAnsi="Times New Roman" w:cs="Times New Roman"/>
        </w:rPr>
        <w:t>In Visual Basic for Applications (VBA), you can add comments to your code to provide explanations, documentations, or reminders for yourself or other developers. Comments are ignored by the VBA compiler and do not affect the execution of the code. Here's how you can add comments in VBA:</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Single-Line Comments: To add a single-line comment, use an apostrophe (') followed by your comment. Anything after the apostrophe on the same line is considered a comment.</w:t>
      </w:r>
    </w:p>
    <w:p w:rsid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Multiple-Line Comments: VBA doesn't have built-in syntax for multi-line comments like some other programming languages. However, you can simulate multi-line comments by adding an apostrophe (') at the beginning of each line of the comment.</w:t>
      </w:r>
    </w:p>
    <w:p w:rsidR="004E0005" w:rsidRPr="004E0005" w:rsidRDefault="004E0005" w:rsidP="004E0005">
      <w:pPr>
        <w:pStyle w:val="ListParagraph"/>
        <w:jc w:val="both"/>
        <w:rPr>
          <w:rFonts w:ascii="Times New Roman" w:hAnsi="Times New Roman" w:cs="Times New Roman"/>
        </w:rPr>
      </w:pPr>
      <w:r w:rsidRPr="004E0005">
        <w:rPr>
          <w:rFonts w:ascii="Times New Roman" w:hAnsi="Times New Roman" w:cs="Times New Roman"/>
        </w:rPr>
        <w:t>Commenting Out Code: You can also use comments to temporarily disable or "comment out" lines of code that you don't want to execute. Simply add an apostrophe (') at the beginning of the line you want to comment out.</w:t>
      </w:r>
      <w:bookmarkStart w:id="0" w:name="_GoBack"/>
      <w:bookmarkEnd w:id="0"/>
    </w:p>
    <w:sectPr w:rsidR="004E0005" w:rsidRPr="004E00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5391624"/>
    <w:multiLevelType w:val="hybridMultilevel"/>
    <w:tmpl w:val="524EE3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2MDGyMDc3MDY0tTBW0lEKTi0uzszPAykwrAUALoD9aSwAAAA="/>
  </w:docVars>
  <w:rsids>
    <w:rsidRoot w:val="004E0005"/>
    <w:rsid w:val="004E0005"/>
    <w:rsid w:val="005E56B7"/>
    <w:rsid w:val="007566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D9D459-69E3-47A4-B606-ACEAF008C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6981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940</Words>
  <Characters>1106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1</cp:revision>
  <dcterms:created xsi:type="dcterms:W3CDTF">2024-04-12T08:31:00Z</dcterms:created>
  <dcterms:modified xsi:type="dcterms:W3CDTF">2024-04-12T08:41:00Z</dcterms:modified>
</cp:coreProperties>
</file>